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2783" w:rsidRDefault="002A2783" w:rsidP="002A2783">
      <w:pPr>
        <w:pStyle w:val="Default"/>
        <w:spacing w:before="20"/>
        <w:jc w:val="right"/>
        <w:rPr>
          <w:rFonts w:asciiTheme="minorHAnsi" w:hAnsiTheme="minorHAnsi" w:cstheme="minorHAnsi"/>
          <w:b/>
          <w:i/>
          <w:color w:val="auto"/>
          <w:sz w:val="20"/>
        </w:rPr>
      </w:pPr>
      <w:r>
        <w:rPr>
          <w:rFonts w:asciiTheme="minorHAnsi" w:hAnsiTheme="minorHAnsi" w:cstheme="minorHAnsi"/>
          <w:b/>
          <w:i/>
          <w:color w:val="auto"/>
          <w:sz w:val="20"/>
        </w:rPr>
        <w:t xml:space="preserve">Załącznik nr </w:t>
      </w:r>
      <w:r w:rsidR="002902CB">
        <w:rPr>
          <w:rFonts w:asciiTheme="minorHAnsi" w:hAnsiTheme="minorHAnsi" w:cstheme="minorHAnsi"/>
          <w:b/>
          <w:i/>
          <w:color w:val="auto"/>
          <w:sz w:val="20"/>
        </w:rPr>
        <w:t>3</w:t>
      </w:r>
      <w:r>
        <w:rPr>
          <w:rFonts w:asciiTheme="minorHAnsi" w:hAnsiTheme="minorHAnsi" w:cstheme="minorHAnsi"/>
          <w:b/>
          <w:i/>
          <w:color w:val="auto"/>
          <w:sz w:val="20"/>
        </w:rPr>
        <w:t xml:space="preserve"> do Zarządzenia Nr 68/2019 z dnia 13 listopada 2019 r. </w:t>
      </w:r>
    </w:p>
    <w:p w:rsidR="002A2783" w:rsidRDefault="002A2783" w:rsidP="004B7F76">
      <w:pPr>
        <w:rPr>
          <w:b/>
          <w:sz w:val="32"/>
          <w:szCs w:val="32"/>
        </w:rPr>
      </w:pPr>
    </w:p>
    <w:p w:rsidR="00144122" w:rsidRDefault="00144122" w:rsidP="004B7F76">
      <w:pPr>
        <w:rPr>
          <w:b/>
          <w:sz w:val="32"/>
          <w:szCs w:val="32"/>
        </w:rPr>
      </w:pPr>
    </w:p>
    <w:p w:rsidR="006355CF" w:rsidRDefault="006355CF" w:rsidP="004B7F76">
      <w:pPr>
        <w:rPr>
          <w:b/>
          <w:sz w:val="32"/>
          <w:szCs w:val="32"/>
        </w:rPr>
      </w:pPr>
      <w:r w:rsidRPr="005A1460">
        <w:rPr>
          <w:b/>
          <w:sz w:val="32"/>
          <w:szCs w:val="32"/>
        </w:rPr>
        <w:t>Arkusz oceny wniosku o finansowanie projektu</w:t>
      </w:r>
      <w:r w:rsidR="004B7F76">
        <w:rPr>
          <w:b/>
          <w:sz w:val="32"/>
          <w:szCs w:val="32"/>
        </w:rPr>
        <w:t xml:space="preserve"> PK</w:t>
      </w:r>
    </w:p>
    <w:p w:rsidR="00F94B7D" w:rsidRPr="003B1FFA" w:rsidRDefault="003B1FFA" w:rsidP="006355CF">
      <w:pPr>
        <w:rPr>
          <w:sz w:val="16"/>
          <w:szCs w:val="16"/>
        </w:rPr>
      </w:pPr>
      <w:r w:rsidRPr="003B1FFA">
        <w:rPr>
          <w:sz w:val="16"/>
          <w:szCs w:val="16"/>
        </w:rPr>
        <w:t>(wypełnia Rada Naukowa Dyscypliny oceniająca wniosek)</w:t>
      </w:r>
    </w:p>
    <w:p w:rsidR="006355CF" w:rsidRDefault="006355CF" w:rsidP="006355CF"/>
    <w:p w:rsidR="00F94B7D" w:rsidRDefault="00F94B7D" w:rsidP="006355CF">
      <w:r>
        <w:t>Tytuł projektu:…</w:t>
      </w:r>
      <w:r w:rsidR="003B1FFA">
        <w:t>……………..</w:t>
      </w:r>
      <w:r>
        <w:t>………………………………………….………………………………………………………………..</w:t>
      </w:r>
    </w:p>
    <w:p w:rsidR="00F94B7D" w:rsidRDefault="00F94B7D" w:rsidP="006355CF"/>
    <w:p w:rsidR="006355CF" w:rsidRDefault="004B7F76" w:rsidP="006355CF">
      <w:pPr>
        <w:rPr>
          <w:b/>
          <w:sz w:val="28"/>
          <w:szCs w:val="28"/>
        </w:rPr>
      </w:pPr>
      <w:r>
        <w:rPr>
          <w:sz w:val="28"/>
          <w:szCs w:val="28"/>
        </w:rPr>
        <w:t>Identyfikator</w:t>
      </w:r>
      <w:r w:rsidR="006355CF" w:rsidRPr="00381BD2">
        <w:rPr>
          <w:sz w:val="28"/>
          <w:szCs w:val="28"/>
        </w:rPr>
        <w:t xml:space="preserve"> wniosku: </w:t>
      </w:r>
      <w:r w:rsidR="000F7CD0">
        <w:rPr>
          <w:b/>
          <w:sz w:val="28"/>
          <w:szCs w:val="28"/>
        </w:rPr>
        <w:t>nr projektu/rok/dyscyplina</w:t>
      </w:r>
    </w:p>
    <w:p w:rsidR="004B7F76" w:rsidRPr="004B7F76" w:rsidRDefault="004B7F76" w:rsidP="006355CF">
      <w:pPr>
        <w:rPr>
          <w:i/>
          <w:sz w:val="16"/>
          <w:szCs w:val="16"/>
        </w:rPr>
      </w:pPr>
      <w:r w:rsidRPr="004B7F76">
        <w:rPr>
          <w:i/>
          <w:sz w:val="16"/>
          <w:szCs w:val="16"/>
        </w:rPr>
        <w:t>(numer rejestracyjny projektu</w:t>
      </w:r>
      <w:r>
        <w:rPr>
          <w:i/>
          <w:sz w:val="16"/>
          <w:szCs w:val="16"/>
        </w:rPr>
        <w:t xml:space="preserve"> nadawany przy rejestracji wniosku</w:t>
      </w:r>
      <w:r w:rsidRPr="004B7F76">
        <w:rPr>
          <w:i/>
          <w:sz w:val="16"/>
          <w:szCs w:val="16"/>
        </w:rPr>
        <w:t>/rok realizacji/dyscyplina)</w:t>
      </w:r>
    </w:p>
    <w:p w:rsidR="006355CF" w:rsidRDefault="006355CF" w:rsidP="006355CF">
      <w:pPr>
        <w:rPr>
          <w:b/>
        </w:rPr>
      </w:pPr>
    </w:p>
    <w:p w:rsidR="006355CF" w:rsidRDefault="006355CF" w:rsidP="006355CF">
      <w:r w:rsidRPr="00381BD2">
        <w:t>przeprowadzonej przez Radę Naukową Dyscypliny</w:t>
      </w:r>
      <w:r>
        <w:t>:</w:t>
      </w:r>
      <w:r w:rsidRPr="00381BD2">
        <w:t xml:space="preserve"> </w:t>
      </w:r>
      <w:r w:rsidR="00E95227">
        <w:t>…</w:t>
      </w:r>
      <w:r w:rsidR="000F7CD0">
        <w:rPr>
          <w:b/>
        </w:rPr>
        <w:t>………………..</w:t>
      </w:r>
      <w:bookmarkStart w:id="0" w:name="_GoBack"/>
      <w:bookmarkEnd w:id="0"/>
      <w:r w:rsidR="00E95227">
        <w:rPr>
          <w:b/>
        </w:rPr>
        <w:t>…..</w:t>
      </w:r>
    </w:p>
    <w:p w:rsidR="006355CF" w:rsidRDefault="006355CF" w:rsidP="006355CF">
      <w:pPr>
        <w:jc w:val="left"/>
      </w:pPr>
    </w:p>
    <w:p w:rsidR="006355CF" w:rsidRPr="00381BD2" w:rsidRDefault="006355CF" w:rsidP="006355CF">
      <w:pPr>
        <w:jc w:val="left"/>
      </w:pPr>
    </w:p>
    <w:p w:rsidR="006355CF" w:rsidRPr="00E041C1" w:rsidRDefault="006355CF" w:rsidP="006355CF">
      <w:pPr>
        <w:pStyle w:val="Akapitzlist"/>
        <w:numPr>
          <w:ilvl w:val="0"/>
          <w:numId w:val="1"/>
        </w:numPr>
        <w:jc w:val="left"/>
        <w:rPr>
          <w:b/>
        </w:rPr>
      </w:pPr>
      <w:r w:rsidRPr="00E041C1">
        <w:rPr>
          <w:b/>
        </w:rPr>
        <w:t>OCENA POZIOMU NAUKOWEGO PROJEKTU</w:t>
      </w:r>
      <w:r w:rsidRPr="00D977C0">
        <w:t xml:space="preserve"> </w:t>
      </w:r>
      <w:r w:rsidR="00D519D7">
        <w:t>(</w:t>
      </w:r>
      <w:proofErr w:type="spellStart"/>
      <w:r w:rsidR="00D519D7">
        <w:t>max</w:t>
      </w:r>
      <w:proofErr w:type="spellEnd"/>
      <w:r w:rsidR="002F6A9C">
        <w:t>.</w:t>
      </w:r>
      <w:r w:rsidR="00D519D7">
        <w:t xml:space="preserve"> 35</w:t>
      </w:r>
      <w:r w:rsidR="00052853">
        <w:t xml:space="preserve"> punktów)</w:t>
      </w:r>
      <w:r>
        <w:t xml:space="preserve">: </w:t>
      </w:r>
      <w:r>
        <w:rPr>
          <w:b/>
        </w:rPr>
        <w:t>………..</w:t>
      </w:r>
    </w:p>
    <w:p w:rsidR="006355CF" w:rsidRDefault="006355CF" w:rsidP="00E95227">
      <w:pPr>
        <w:ind w:left="720"/>
        <w:jc w:val="left"/>
      </w:pPr>
      <w:r w:rsidRPr="00470C49">
        <w:rPr>
          <w:i/>
          <w:sz w:val="18"/>
          <w:szCs w:val="18"/>
        </w:rPr>
        <w:t>(</w:t>
      </w:r>
      <w:r w:rsidR="00E95227">
        <w:rPr>
          <w:i/>
          <w:sz w:val="18"/>
          <w:szCs w:val="18"/>
        </w:rPr>
        <w:t>mediana indywidualnych ocen wniosku</w:t>
      </w:r>
      <w:r w:rsidR="008614DE">
        <w:rPr>
          <w:i/>
          <w:sz w:val="18"/>
          <w:szCs w:val="18"/>
        </w:rPr>
        <w:t xml:space="preserve"> w tej kategorii oceny</w:t>
      </w:r>
      <w:r w:rsidRPr="00470C49">
        <w:rPr>
          <w:i/>
          <w:sz w:val="18"/>
          <w:szCs w:val="18"/>
        </w:rPr>
        <w:t>)</w:t>
      </w:r>
    </w:p>
    <w:p w:rsidR="006355CF" w:rsidRDefault="006355CF" w:rsidP="006355CF">
      <w:pPr>
        <w:jc w:val="left"/>
      </w:pPr>
      <w:r>
        <w:tab/>
      </w:r>
    </w:p>
    <w:p w:rsidR="006355CF" w:rsidRPr="00E041C1" w:rsidRDefault="006355CF" w:rsidP="006355CF">
      <w:pPr>
        <w:pStyle w:val="Akapitzlist"/>
        <w:numPr>
          <w:ilvl w:val="0"/>
          <w:numId w:val="1"/>
        </w:numPr>
        <w:jc w:val="left"/>
        <w:rPr>
          <w:b/>
        </w:rPr>
      </w:pPr>
      <w:r w:rsidRPr="00E041C1">
        <w:rPr>
          <w:b/>
        </w:rPr>
        <w:t>OCENA PLANU BADAŃ</w:t>
      </w:r>
      <w:r>
        <w:t xml:space="preserve"> (</w:t>
      </w:r>
      <w:r w:rsidR="00D519D7">
        <w:t>max. 25</w:t>
      </w:r>
      <w:r w:rsidR="00052853">
        <w:t xml:space="preserve"> punktów</w:t>
      </w:r>
      <w:r>
        <w:t xml:space="preserve">): </w:t>
      </w:r>
      <w:r>
        <w:rPr>
          <w:b/>
        </w:rPr>
        <w:t>…………</w:t>
      </w:r>
    </w:p>
    <w:p w:rsidR="008614DE" w:rsidRDefault="008614DE" w:rsidP="008614DE">
      <w:pPr>
        <w:ind w:firstLine="708"/>
        <w:jc w:val="left"/>
        <w:rPr>
          <w:i/>
          <w:sz w:val="18"/>
          <w:szCs w:val="18"/>
        </w:rPr>
      </w:pPr>
      <w:r w:rsidRPr="00470C49">
        <w:rPr>
          <w:i/>
          <w:sz w:val="18"/>
          <w:szCs w:val="18"/>
        </w:rPr>
        <w:t>(</w:t>
      </w:r>
      <w:r>
        <w:rPr>
          <w:i/>
          <w:sz w:val="18"/>
          <w:szCs w:val="18"/>
        </w:rPr>
        <w:t>mediana indywidualnych ocen wniosku w tej kategorii oceny</w:t>
      </w:r>
      <w:r w:rsidRPr="00470C49">
        <w:rPr>
          <w:i/>
          <w:sz w:val="18"/>
          <w:szCs w:val="18"/>
        </w:rPr>
        <w:t>)</w:t>
      </w:r>
    </w:p>
    <w:p w:rsidR="006355CF" w:rsidRPr="00D977C0" w:rsidRDefault="006355CF" w:rsidP="006355CF">
      <w:pPr>
        <w:jc w:val="left"/>
      </w:pPr>
      <w:r>
        <w:tab/>
      </w:r>
    </w:p>
    <w:p w:rsidR="006355CF" w:rsidRPr="00D977C0" w:rsidRDefault="006355CF" w:rsidP="006355CF">
      <w:pPr>
        <w:pStyle w:val="Akapitzlist"/>
        <w:numPr>
          <w:ilvl w:val="0"/>
          <w:numId w:val="1"/>
        </w:numPr>
        <w:jc w:val="left"/>
      </w:pPr>
      <w:r w:rsidRPr="00E041C1">
        <w:rPr>
          <w:b/>
        </w:rPr>
        <w:t>OCENA DOROBKU ZESPOŁU PROJEKTU</w:t>
      </w:r>
      <w:r w:rsidRPr="00D977C0">
        <w:t xml:space="preserve"> </w:t>
      </w:r>
      <w:r>
        <w:t>(</w:t>
      </w:r>
      <w:proofErr w:type="spellStart"/>
      <w:r w:rsidR="00D519D7">
        <w:t>max</w:t>
      </w:r>
      <w:proofErr w:type="spellEnd"/>
      <w:r w:rsidR="002F6A9C">
        <w:t>.</w:t>
      </w:r>
      <w:r w:rsidR="00D519D7">
        <w:t xml:space="preserve"> 30</w:t>
      </w:r>
      <w:r w:rsidR="00052853">
        <w:t xml:space="preserve"> punktów</w:t>
      </w:r>
      <w:r>
        <w:t xml:space="preserve">): </w:t>
      </w:r>
      <w:r>
        <w:rPr>
          <w:b/>
        </w:rPr>
        <w:t>………..</w:t>
      </w:r>
    </w:p>
    <w:p w:rsidR="008614DE" w:rsidRDefault="008614DE" w:rsidP="008614DE">
      <w:pPr>
        <w:ind w:firstLine="708"/>
        <w:jc w:val="left"/>
        <w:rPr>
          <w:i/>
          <w:sz w:val="18"/>
          <w:szCs w:val="18"/>
        </w:rPr>
      </w:pPr>
      <w:r w:rsidRPr="00470C49">
        <w:rPr>
          <w:i/>
          <w:sz w:val="18"/>
          <w:szCs w:val="18"/>
        </w:rPr>
        <w:t>(</w:t>
      </w:r>
      <w:r>
        <w:rPr>
          <w:i/>
          <w:sz w:val="18"/>
          <w:szCs w:val="18"/>
        </w:rPr>
        <w:t>mediana indywidualnych ocen wniosku w tej kategorii oceny</w:t>
      </w:r>
      <w:r w:rsidRPr="00470C49">
        <w:rPr>
          <w:i/>
          <w:sz w:val="18"/>
          <w:szCs w:val="18"/>
        </w:rPr>
        <w:t>)</w:t>
      </w:r>
    </w:p>
    <w:p w:rsidR="006355CF" w:rsidRPr="00D977C0" w:rsidRDefault="006355CF" w:rsidP="006355CF">
      <w:pPr>
        <w:jc w:val="left"/>
      </w:pPr>
      <w:r>
        <w:tab/>
      </w:r>
    </w:p>
    <w:p w:rsidR="006355CF" w:rsidRPr="00D977C0" w:rsidRDefault="006355CF" w:rsidP="006355CF">
      <w:pPr>
        <w:pStyle w:val="Akapitzlist"/>
        <w:numPr>
          <w:ilvl w:val="0"/>
          <w:numId w:val="1"/>
        </w:numPr>
        <w:jc w:val="left"/>
      </w:pPr>
      <w:r w:rsidRPr="00E041C1">
        <w:rPr>
          <w:b/>
        </w:rPr>
        <w:t>OCENA BUDŻETU PROJEKTU</w:t>
      </w:r>
      <w:r>
        <w:t xml:space="preserve"> (</w:t>
      </w:r>
      <w:proofErr w:type="spellStart"/>
      <w:r w:rsidR="00052853">
        <w:t>max</w:t>
      </w:r>
      <w:proofErr w:type="spellEnd"/>
      <w:r w:rsidR="002F6A9C">
        <w:t>.</w:t>
      </w:r>
      <w:r w:rsidR="00052853">
        <w:t xml:space="preserve"> 10 punktów</w:t>
      </w:r>
      <w:r>
        <w:t xml:space="preserve">): </w:t>
      </w:r>
      <w:r>
        <w:rPr>
          <w:b/>
        </w:rPr>
        <w:t>…………</w:t>
      </w:r>
    </w:p>
    <w:p w:rsidR="006355CF" w:rsidRDefault="008614DE" w:rsidP="008614DE">
      <w:pPr>
        <w:ind w:firstLine="708"/>
        <w:jc w:val="left"/>
      </w:pPr>
      <w:r w:rsidRPr="00470C49">
        <w:rPr>
          <w:i/>
          <w:sz w:val="18"/>
          <w:szCs w:val="18"/>
        </w:rPr>
        <w:t>(</w:t>
      </w:r>
      <w:r>
        <w:rPr>
          <w:i/>
          <w:sz w:val="18"/>
          <w:szCs w:val="18"/>
        </w:rPr>
        <w:t>mediana indywidualnych ocen wniosku w tej kategorii oceny</w:t>
      </w:r>
      <w:r w:rsidRPr="00470C49">
        <w:rPr>
          <w:i/>
          <w:sz w:val="18"/>
          <w:szCs w:val="18"/>
        </w:rPr>
        <w:t>)</w:t>
      </w:r>
      <w:r w:rsidR="006355CF">
        <w:tab/>
      </w:r>
    </w:p>
    <w:p w:rsidR="00BA7119" w:rsidRDefault="00BA7119" w:rsidP="00BA7119">
      <w:pPr>
        <w:jc w:val="left"/>
      </w:pPr>
    </w:p>
    <w:p w:rsidR="006355CF" w:rsidRDefault="006355CF" w:rsidP="00BA7119">
      <w:pPr>
        <w:pStyle w:val="Akapitzlist"/>
        <w:ind w:left="426"/>
        <w:jc w:val="left"/>
      </w:pPr>
      <w:r w:rsidRPr="00BA7119">
        <w:rPr>
          <w:b/>
        </w:rPr>
        <w:t>Uzasadnienie oceny</w:t>
      </w:r>
      <w:r w:rsidR="00E95227">
        <w:rPr>
          <w:b/>
        </w:rPr>
        <w:t xml:space="preserve"> z odniesieniem do </w:t>
      </w:r>
      <w:r w:rsidR="0047081A">
        <w:rPr>
          <w:b/>
        </w:rPr>
        <w:t xml:space="preserve">każdego z </w:t>
      </w:r>
      <w:r w:rsidR="00E95227">
        <w:rPr>
          <w:b/>
        </w:rPr>
        <w:t>kryteriów 1-4</w:t>
      </w:r>
      <w:r w:rsidRPr="00BA7119">
        <w:rPr>
          <w:b/>
        </w:rPr>
        <w:t>:</w:t>
      </w:r>
      <w:r>
        <w:t xml:space="preserve"> (</w:t>
      </w:r>
      <w:r w:rsidR="00BA7119">
        <w:rPr>
          <w:i/>
          <w:sz w:val="18"/>
          <w:szCs w:val="18"/>
        </w:rPr>
        <w:t>min. 5</w:t>
      </w:r>
      <w:r w:rsidRPr="00470C49">
        <w:rPr>
          <w:i/>
          <w:sz w:val="18"/>
          <w:szCs w:val="18"/>
        </w:rPr>
        <w:t>00 znaków</w:t>
      </w:r>
      <w:r>
        <w:t>)</w:t>
      </w:r>
    </w:p>
    <w:p w:rsidR="00BA7119" w:rsidRDefault="00BA7119" w:rsidP="006355CF">
      <w:pPr>
        <w:pStyle w:val="Akapitzlist"/>
        <w:jc w:val="left"/>
      </w:pPr>
    </w:p>
    <w:p w:rsidR="00BA7119" w:rsidRDefault="00BA7119" w:rsidP="006355CF">
      <w:pPr>
        <w:pStyle w:val="Akapitzlist"/>
        <w:jc w:val="left"/>
      </w:pPr>
      <w:r>
        <w:t>…………………………………………………………………………………………………………………………..</w:t>
      </w:r>
    </w:p>
    <w:p w:rsidR="007C462B" w:rsidRDefault="007C462B" w:rsidP="006355CF">
      <w:pPr>
        <w:pStyle w:val="Akapitzlist"/>
        <w:jc w:val="left"/>
      </w:pPr>
      <w:r>
        <w:t>…………………………………………………………………………………………………………………………..</w:t>
      </w:r>
    </w:p>
    <w:p w:rsidR="007C462B" w:rsidRDefault="007C462B" w:rsidP="006355CF">
      <w:pPr>
        <w:pStyle w:val="Akapitzlist"/>
        <w:jc w:val="left"/>
      </w:pPr>
      <w:r>
        <w:t>…………………………………………………………………………………………………………………………...</w:t>
      </w:r>
    </w:p>
    <w:p w:rsidR="003B1FFA" w:rsidRDefault="003B1FFA" w:rsidP="006355CF">
      <w:pPr>
        <w:pStyle w:val="Akapitzlist"/>
        <w:jc w:val="left"/>
      </w:pPr>
      <w:r>
        <w:t>…………………………………………………………………………………………………………………………..</w:t>
      </w:r>
    </w:p>
    <w:p w:rsidR="006355CF" w:rsidRDefault="006355CF" w:rsidP="006355CF">
      <w:pPr>
        <w:jc w:val="left"/>
      </w:pPr>
    </w:p>
    <w:p w:rsidR="006355CF" w:rsidRPr="007444E8" w:rsidRDefault="006355CF" w:rsidP="006355CF">
      <w:pPr>
        <w:jc w:val="left"/>
        <w:rPr>
          <w:b/>
        </w:rPr>
      </w:pPr>
      <w:r w:rsidRPr="007444E8">
        <w:rPr>
          <w:b/>
        </w:rPr>
        <w:t>Maksymalna liczba punktów do uzyskania: 100</w:t>
      </w:r>
    </w:p>
    <w:p w:rsidR="006355CF" w:rsidRDefault="006355CF" w:rsidP="006355CF">
      <w:pPr>
        <w:jc w:val="left"/>
      </w:pPr>
    </w:p>
    <w:p w:rsidR="008614DE" w:rsidRDefault="006355CF" w:rsidP="006355CF">
      <w:pPr>
        <w:jc w:val="left"/>
      </w:pPr>
      <w:r>
        <w:t>W wyniku przeprowadzonej oceny projekt uzyskał: ………….</w:t>
      </w:r>
      <w:r w:rsidR="00F27834">
        <w:t xml:space="preserve"> punktów</w:t>
      </w:r>
      <w:r w:rsidR="008614DE">
        <w:t xml:space="preserve"> </w:t>
      </w:r>
    </w:p>
    <w:p w:rsidR="006355CF" w:rsidRPr="008614DE" w:rsidRDefault="008614DE" w:rsidP="008614DE">
      <w:pPr>
        <w:ind w:left="3540" w:firstLine="708"/>
        <w:jc w:val="left"/>
        <w:rPr>
          <w:i/>
          <w:sz w:val="16"/>
          <w:szCs w:val="16"/>
        </w:rPr>
      </w:pPr>
      <w:r w:rsidRPr="008614DE">
        <w:rPr>
          <w:i/>
          <w:sz w:val="16"/>
          <w:szCs w:val="16"/>
        </w:rPr>
        <w:t>(s</w:t>
      </w:r>
      <w:r w:rsidR="00F27834">
        <w:rPr>
          <w:i/>
          <w:sz w:val="16"/>
          <w:szCs w:val="16"/>
        </w:rPr>
        <w:t>uma ocen</w:t>
      </w:r>
      <w:r w:rsidRPr="008614DE">
        <w:rPr>
          <w:i/>
          <w:sz w:val="16"/>
          <w:szCs w:val="16"/>
        </w:rPr>
        <w:t xml:space="preserve"> w kategoriach 1-4)</w:t>
      </w:r>
    </w:p>
    <w:p w:rsidR="006355CF" w:rsidRDefault="006355CF" w:rsidP="006355CF">
      <w:pPr>
        <w:jc w:val="left"/>
      </w:pPr>
    </w:p>
    <w:p w:rsidR="006355CF" w:rsidRDefault="006355CF" w:rsidP="006355CF">
      <w:pPr>
        <w:jc w:val="left"/>
      </w:pPr>
      <w:r>
        <w:t>Projekt jest/nie jest</w:t>
      </w:r>
      <w:r w:rsidR="007C462B">
        <w:t xml:space="preserve"> </w:t>
      </w:r>
      <w:r w:rsidR="007C462B" w:rsidRPr="005A1460">
        <w:rPr>
          <w:vertAlign w:val="superscript"/>
        </w:rPr>
        <w:t>(1)</w:t>
      </w:r>
      <w:r>
        <w:t xml:space="preserve"> rekomendowany do finansowania.</w:t>
      </w:r>
    </w:p>
    <w:p w:rsidR="006355CF" w:rsidRDefault="006355CF" w:rsidP="006355CF">
      <w:pPr>
        <w:jc w:val="left"/>
      </w:pPr>
    </w:p>
    <w:p w:rsidR="006355CF" w:rsidRDefault="006355CF" w:rsidP="006355CF">
      <w:pPr>
        <w:jc w:val="left"/>
      </w:pPr>
    </w:p>
    <w:p w:rsidR="006355CF" w:rsidRDefault="006355CF" w:rsidP="006355CF">
      <w:pPr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zewodniczący Rady Naukowej Dyscypliny</w:t>
      </w:r>
    </w:p>
    <w:p w:rsidR="006355CF" w:rsidRDefault="006355CF" w:rsidP="006355CF">
      <w:pPr>
        <w:jc w:val="left"/>
      </w:pPr>
    </w:p>
    <w:p w:rsidR="006355CF" w:rsidRDefault="006355CF" w:rsidP="006355CF">
      <w:pPr>
        <w:jc w:val="left"/>
      </w:pPr>
    </w:p>
    <w:p w:rsidR="006355CF" w:rsidRDefault="006355CF" w:rsidP="006355CF">
      <w:pPr>
        <w:jc w:val="left"/>
      </w:pPr>
    </w:p>
    <w:p w:rsidR="006355CF" w:rsidRDefault="006355CF" w:rsidP="006355CF">
      <w:pPr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…………………………………………………….</w:t>
      </w:r>
    </w:p>
    <w:p w:rsidR="006355CF" w:rsidRDefault="006355CF" w:rsidP="006355CF">
      <w:pPr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a i podpis</w:t>
      </w:r>
    </w:p>
    <w:p w:rsidR="006355CF" w:rsidRDefault="006355CF" w:rsidP="006355CF">
      <w:pPr>
        <w:jc w:val="left"/>
        <w:rPr>
          <w:sz w:val="18"/>
          <w:szCs w:val="18"/>
        </w:rPr>
      </w:pPr>
    </w:p>
    <w:p w:rsidR="0059471C" w:rsidRDefault="0059471C"/>
    <w:sectPr w:rsidR="0059471C" w:rsidSect="003070F1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0399F" w:rsidRDefault="0090399F" w:rsidP="00DA4C10">
      <w:r>
        <w:separator/>
      </w:r>
    </w:p>
  </w:endnote>
  <w:endnote w:type="continuationSeparator" w:id="0">
    <w:p w:rsidR="0090399F" w:rsidRDefault="0090399F" w:rsidP="00DA4C1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A4C10" w:rsidRPr="007C462B" w:rsidRDefault="00DA4C10" w:rsidP="007C462B">
    <w:pPr>
      <w:pStyle w:val="Stopka"/>
      <w:numPr>
        <w:ilvl w:val="0"/>
        <w:numId w:val="2"/>
      </w:numPr>
      <w:ind w:left="142"/>
      <w:jc w:val="left"/>
      <w:rPr>
        <w:sz w:val="16"/>
        <w:szCs w:val="16"/>
      </w:rPr>
    </w:pPr>
    <w:r w:rsidRPr="007C462B">
      <w:rPr>
        <w:sz w:val="16"/>
        <w:szCs w:val="16"/>
      </w:rPr>
      <w:t>Niepotrzebne skreślić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0399F" w:rsidRDefault="0090399F" w:rsidP="00DA4C10">
      <w:r>
        <w:separator/>
      </w:r>
    </w:p>
  </w:footnote>
  <w:footnote w:type="continuationSeparator" w:id="0">
    <w:p w:rsidR="0090399F" w:rsidRDefault="0090399F" w:rsidP="00DA4C1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6C67E2"/>
    <w:multiLevelType w:val="hybridMultilevel"/>
    <w:tmpl w:val="6E02C8DC"/>
    <w:lvl w:ilvl="0" w:tplc="3BC428FA">
      <w:start w:val="1"/>
      <w:numFmt w:val="decimal"/>
      <w:lvlText w:val="(%1)"/>
      <w:lvlJc w:val="left"/>
      <w:pPr>
        <w:ind w:left="786" w:hanging="360"/>
      </w:pPr>
      <w:rPr>
        <w:rFonts w:hint="default"/>
        <w:vertAlign w:val="superscrip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7E0F5A70"/>
    <w:multiLevelType w:val="hybridMultilevel"/>
    <w:tmpl w:val="586CC378"/>
    <w:lvl w:ilvl="0" w:tplc="58A418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DQwNTA0Mze0sLQ0NLJQ0lEKTi0uzszPAymwqAUAnISp8CwAAAA="/>
  </w:docVars>
  <w:rsids>
    <w:rsidRoot w:val="006355CF"/>
    <w:rsid w:val="00052853"/>
    <w:rsid w:val="000F7CD0"/>
    <w:rsid w:val="00144122"/>
    <w:rsid w:val="001574D2"/>
    <w:rsid w:val="00176D95"/>
    <w:rsid w:val="00185413"/>
    <w:rsid w:val="002649FC"/>
    <w:rsid w:val="002902CB"/>
    <w:rsid w:val="002A2783"/>
    <w:rsid w:val="002F6A9C"/>
    <w:rsid w:val="003070F1"/>
    <w:rsid w:val="003920ED"/>
    <w:rsid w:val="003B1FFA"/>
    <w:rsid w:val="003F3D05"/>
    <w:rsid w:val="00434DFF"/>
    <w:rsid w:val="004519D6"/>
    <w:rsid w:val="0047081A"/>
    <w:rsid w:val="004B7F76"/>
    <w:rsid w:val="0059471C"/>
    <w:rsid w:val="00601CC1"/>
    <w:rsid w:val="00617465"/>
    <w:rsid w:val="006355CF"/>
    <w:rsid w:val="00676901"/>
    <w:rsid w:val="007C462B"/>
    <w:rsid w:val="008614DE"/>
    <w:rsid w:val="008A7604"/>
    <w:rsid w:val="0090399F"/>
    <w:rsid w:val="00A17F73"/>
    <w:rsid w:val="00B60371"/>
    <w:rsid w:val="00B97733"/>
    <w:rsid w:val="00BA7119"/>
    <w:rsid w:val="00CC1376"/>
    <w:rsid w:val="00CF6464"/>
    <w:rsid w:val="00D51802"/>
    <w:rsid w:val="00D519D7"/>
    <w:rsid w:val="00DA4C10"/>
    <w:rsid w:val="00E95227"/>
    <w:rsid w:val="00F27834"/>
    <w:rsid w:val="00F80549"/>
    <w:rsid w:val="00F94B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355C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355C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94B7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94B7D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DA4C1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A4C10"/>
  </w:style>
  <w:style w:type="paragraph" w:styleId="Stopka">
    <w:name w:val="footer"/>
    <w:basedOn w:val="Normalny"/>
    <w:link w:val="StopkaZnak"/>
    <w:uiPriority w:val="99"/>
    <w:unhideWhenUsed/>
    <w:rsid w:val="00DA4C1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A4C10"/>
  </w:style>
  <w:style w:type="paragraph" w:customStyle="1" w:styleId="Default">
    <w:name w:val="Default"/>
    <w:rsid w:val="002A2783"/>
    <w:pPr>
      <w:autoSpaceDE w:val="0"/>
      <w:autoSpaceDN w:val="0"/>
      <w:adjustRightInd w:val="0"/>
      <w:spacing w:before="60"/>
      <w:jc w:val="both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4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2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Gulbinski</dc:creator>
  <cp:keywords/>
  <dc:description/>
  <cp:lastModifiedBy>akowalska</cp:lastModifiedBy>
  <cp:revision>10</cp:revision>
  <cp:lastPrinted>2019-11-13T11:28:00Z</cp:lastPrinted>
  <dcterms:created xsi:type="dcterms:W3CDTF">2019-10-20T17:03:00Z</dcterms:created>
  <dcterms:modified xsi:type="dcterms:W3CDTF">2019-11-13T11:28:00Z</dcterms:modified>
</cp:coreProperties>
</file>